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727"/>
        <w:tblW w:w="90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1"/>
        <w:gridCol w:w="5529"/>
        <w:gridCol w:w="1842"/>
      </w:tblGrid>
      <w:tr w:rsidR="00E93EAE" w:rsidRPr="007E1241" w:rsidTr="00E93EAE">
        <w:trPr>
          <w:trHeight w:val="1767"/>
        </w:trPr>
        <w:tc>
          <w:tcPr>
            <w:tcW w:w="1701" w:type="dxa"/>
            <w:vAlign w:val="center"/>
          </w:tcPr>
          <w:p w:rsidR="00E93EAE" w:rsidRPr="007E1241" w:rsidRDefault="0030194A" w:rsidP="00D95B39">
            <w:pPr>
              <w:pStyle w:val="ZaglavljeETF"/>
              <w:rPr>
                <w:sz w:val="20"/>
              </w:rPr>
            </w:pPr>
            <w:r>
              <w:rPr>
                <w:sz w:val="20"/>
                <w:lang w:val="sr-Latn-RS" w:eastAsia="sr-Latn-RS"/>
              </w:rPr>
              <w:drawing>
                <wp:inline distT="0" distB="0" distL="0" distR="0">
                  <wp:extent cx="1013460" cy="1181100"/>
                  <wp:effectExtent l="0" t="0" r="0" b="0"/>
                  <wp:docPr id="1" name="Picture 1" descr="prob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ob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3460" cy="118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9" w:type="dxa"/>
            <w:vAlign w:val="center"/>
          </w:tcPr>
          <w:p w:rsidR="00CD4CB8" w:rsidRPr="00D44C41" w:rsidRDefault="00CD4CB8" w:rsidP="00D95B39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ru-RU"/>
              </w:rPr>
            </w:pPr>
            <w:r w:rsidRPr="00D44C41"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ru-RU"/>
              </w:rPr>
              <w:t>НАПРЕДНЕ ИНФОРМАЦИОНЕ ТЕХНОЛОГИЈЕ У ДИГИТАЛНОЈ ТРАНСФОРМАЦИЈИ</w:t>
            </w:r>
          </w:p>
          <w:p w:rsidR="00E93EAE" w:rsidRPr="007E1241" w:rsidRDefault="00E93EAE" w:rsidP="00D95B39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</w:pPr>
            <w:r w:rsidRPr="007E1241"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  <w:t>УНИВЕРЗИТЕТ У БЕОГРАДУ</w:t>
            </w:r>
          </w:p>
          <w:p w:rsidR="00E93EAE" w:rsidRPr="007E1241" w:rsidRDefault="00E93EAE" w:rsidP="00D95B39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</w:pPr>
            <w:r w:rsidRPr="007E1241"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  <w:t>ЕЛЕКТРОТЕХНИЧКИ ФАКУЛТЕТ</w:t>
            </w:r>
            <w:r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  <w:t xml:space="preserve"> и ФАКУЛТЕТ ОРГАНИЗАЦИОНИХ НАУКА*</w:t>
            </w:r>
          </w:p>
          <w:p w:rsidR="00E93EAE" w:rsidRDefault="00E93EAE" w:rsidP="00D95B39">
            <w:pPr>
              <w:pStyle w:val="ZaglavljeETF"/>
              <w:pBdr>
                <w:bottom w:val="single" w:sz="6" w:space="1" w:color="auto"/>
              </w:pBdr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sz w:val="20"/>
                <w:lang w:val="sr-Cyrl-CS"/>
              </w:rPr>
            </w:pPr>
            <w:r w:rsidRPr="007E1241">
              <w:rPr>
                <w:rFonts w:ascii="Times New Roman" w:hAnsi="Times New Roman"/>
                <w:noProof w:val="0"/>
                <w:sz w:val="20"/>
                <w:lang w:val="sr-Cyrl-CS"/>
              </w:rPr>
              <w:t>Бул</w:t>
            </w:r>
            <w:r>
              <w:rPr>
                <w:rFonts w:ascii="Times New Roman" w:hAnsi="Times New Roman"/>
                <w:noProof w:val="0"/>
                <w:sz w:val="20"/>
                <w:lang w:val="sr-Cyrl-CS"/>
              </w:rPr>
              <w:t xml:space="preserve">. </w:t>
            </w:r>
            <w:r w:rsidRPr="007E1241">
              <w:rPr>
                <w:rFonts w:ascii="Times New Roman" w:hAnsi="Times New Roman"/>
                <w:noProof w:val="0"/>
                <w:sz w:val="20"/>
                <w:lang w:val="sr-Cyrl-CS"/>
              </w:rPr>
              <w:t>краља Александра 73</w:t>
            </w:r>
            <w:r w:rsidRPr="007E1241">
              <w:rPr>
                <w:rFonts w:ascii="Times New Roman" w:hAnsi="Times New Roman"/>
                <w:sz w:val="20"/>
                <w:lang w:val="sr-Cyrl-CS"/>
              </w:rPr>
              <w:t>,  П.Ф.  35-54,  11120 Београд</w:t>
            </w:r>
          </w:p>
          <w:p w:rsidR="00E93EAE" w:rsidRPr="007E1241" w:rsidRDefault="00E93EAE" w:rsidP="00D95B39">
            <w:pPr>
              <w:pStyle w:val="ZaglavljeETF"/>
              <w:pBdr>
                <w:bottom w:val="single" w:sz="6" w:space="1" w:color="auto"/>
              </w:pBdr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sz w:val="20"/>
                <w:lang w:val="sr-Cyrl-CS"/>
              </w:rPr>
            </w:pPr>
            <w:r>
              <w:rPr>
                <w:rFonts w:ascii="Times New Roman" w:hAnsi="Times New Roman"/>
                <w:sz w:val="20"/>
                <w:lang w:val="sr-Cyrl-CS"/>
              </w:rPr>
              <w:t>*Јове Илића 154, 11000 Београд</w:t>
            </w:r>
          </w:p>
          <w:p w:rsidR="00E93EAE" w:rsidRPr="00CD4CB8" w:rsidRDefault="00E93EAE" w:rsidP="00D95B39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sz w:val="20"/>
                <w:lang w:val="ru-RU"/>
              </w:rPr>
            </w:pPr>
            <w:r w:rsidRPr="007E1241">
              <w:rPr>
                <w:rFonts w:ascii="Times New Roman" w:hAnsi="Times New Roman"/>
                <w:sz w:val="20"/>
                <w:lang w:val="sr-Cyrl-CS"/>
              </w:rPr>
              <w:t>Тел</w:t>
            </w:r>
            <w:r w:rsidRPr="00E93EAE">
              <w:rPr>
                <w:rFonts w:ascii="Times New Roman" w:hAnsi="Times New Roman"/>
                <w:sz w:val="20"/>
                <w:lang w:val="ru-RU"/>
              </w:rPr>
              <w:t xml:space="preserve">: +381 11 3248464,   </w:t>
            </w:r>
            <w:r w:rsidRPr="007E1241">
              <w:rPr>
                <w:rFonts w:ascii="Times New Roman" w:hAnsi="Times New Roman"/>
                <w:sz w:val="20"/>
                <w:lang w:val="sr-Cyrl-CS"/>
              </w:rPr>
              <w:t>Факс</w:t>
            </w:r>
            <w:r w:rsidRPr="00E93EAE">
              <w:rPr>
                <w:rFonts w:ascii="Times New Roman" w:hAnsi="Times New Roman"/>
                <w:sz w:val="20"/>
                <w:lang w:val="ru-RU"/>
              </w:rPr>
              <w:t>:</w:t>
            </w:r>
            <w:r w:rsidRPr="00E93EAE">
              <w:rPr>
                <w:rFonts w:ascii="Times New Roman" w:hAnsi="Times New Roman"/>
                <w:noProof w:val="0"/>
                <w:sz w:val="20"/>
                <w:lang w:val="ru-RU"/>
              </w:rPr>
              <w:t xml:space="preserve"> +381 11 3</w:t>
            </w:r>
            <w:r w:rsidRPr="00E93EAE">
              <w:rPr>
                <w:rFonts w:ascii="Times New Roman" w:hAnsi="Times New Roman"/>
                <w:sz w:val="20"/>
                <w:lang w:val="ru-RU"/>
              </w:rPr>
              <w:t>248681</w:t>
            </w:r>
          </w:p>
          <w:p w:rsidR="00E93EAE" w:rsidRPr="00E93EAE" w:rsidRDefault="00E93EAE" w:rsidP="00E93EAE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pacing w:val="2"/>
                <w:kern w:val="20"/>
                <w:sz w:val="20"/>
              </w:rPr>
              <w:t>*</w:t>
            </w:r>
            <w:r w:rsidRPr="007E1241">
              <w:rPr>
                <w:rFonts w:ascii="Times New Roman" w:hAnsi="Times New Roman"/>
                <w:sz w:val="20"/>
                <w:lang w:val="sr-Cyrl-CS"/>
              </w:rPr>
              <w:t xml:space="preserve"> Тел</w:t>
            </w:r>
            <w:r w:rsidRPr="007E1241">
              <w:rPr>
                <w:rFonts w:ascii="Times New Roman" w:hAnsi="Times New Roman"/>
                <w:sz w:val="20"/>
              </w:rPr>
              <w:t xml:space="preserve">: +381 11 </w:t>
            </w:r>
            <w:r>
              <w:rPr>
                <w:rFonts w:ascii="Times New Roman" w:hAnsi="Times New Roman"/>
                <w:sz w:val="20"/>
              </w:rPr>
              <w:t>3950823</w:t>
            </w:r>
            <w:r w:rsidRPr="007E1241">
              <w:rPr>
                <w:rFonts w:ascii="Times New Roman" w:hAnsi="Times New Roman"/>
                <w:sz w:val="20"/>
              </w:rPr>
              <w:t xml:space="preserve">,   </w:t>
            </w:r>
            <w:r w:rsidRPr="007E1241">
              <w:rPr>
                <w:rFonts w:ascii="Times New Roman" w:hAnsi="Times New Roman"/>
                <w:sz w:val="20"/>
                <w:lang w:val="sr-Cyrl-CS"/>
              </w:rPr>
              <w:t>Факс</w:t>
            </w:r>
            <w:r w:rsidRPr="007E1241">
              <w:rPr>
                <w:rFonts w:ascii="Times New Roman" w:hAnsi="Times New Roman"/>
                <w:sz w:val="20"/>
              </w:rPr>
              <w:t>:</w:t>
            </w:r>
            <w:r w:rsidRPr="007E1241">
              <w:rPr>
                <w:rFonts w:ascii="Times New Roman" w:hAnsi="Times New Roman"/>
                <w:noProof w:val="0"/>
                <w:sz w:val="20"/>
              </w:rPr>
              <w:t xml:space="preserve"> +381 11 </w:t>
            </w:r>
            <w:r>
              <w:rPr>
                <w:rFonts w:ascii="Times New Roman" w:hAnsi="Times New Roman"/>
                <w:noProof w:val="0"/>
                <w:sz w:val="20"/>
              </w:rPr>
              <w:t>2461221</w:t>
            </w:r>
          </w:p>
        </w:tc>
        <w:tc>
          <w:tcPr>
            <w:tcW w:w="1842" w:type="dxa"/>
          </w:tcPr>
          <w:p w:rsidR="00E93EAE" w:rsidRPr="007E1241" w:rsidRDefault="0030194A" w:rsidP="00D95B39">
            <w:pPr>
              <w:pStyle w:val="ZaglavljeETF"/>
              <w:tabs>
                <w:tab w:val="clear" w:pos="2410"/>
              </w:tabs>
              <w:spacing w:before="120" w:after="120"/>
              <w:jc w:val="center"/>
              <w:rPr>
                <w:rFonts w:ascii="Times New Roman" w:hAnsi="Times New Roman"/>
                <w:noProof w:val="0"/>
                <w:spacing w:val="2"/>
                <w:kern w:val="20"/>
                <w:sz w:val="20"/>
                <w:lang w:val="sr-Cyrl-CS"/>
              </w:rPr>
            </w:pPr>
            <w:r>
              <w:rPr>
                <w:lang w:val="sr-Latn-RS" w:eastAsia="sr-Latn-RS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margin">
                    <wp:posOffset>0</wp:posOffset>
                  </wp:positionH>
                  <wp:positionV relativeFrom="margin">
                    <wp:posOffset>561975</wp:posOffset>
                  </wp:positionV>
                  <wp:extent cx="1171575" cy="561975"/>
                  <wp:effectExtent l="0" t="0" r="0" b="0"/>
                  <wp:wrapSquare wrapText="bothSides"/>
                  <wp:docPr id="2" name="Picture 2" descr="fon-logo=cir=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on-logo=cir=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5619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D95B39" w:rsidRPr="007E1241" w:rsidRDefault="00D34074" w:rsidP="00D95B39">
      <w:pPr>
        <w:spacing w:before="40"/>
      </w:pPr>
      <w:r w:rsidRPr="007E1241">
        <w:rPr>
          <w:lang w:val="sr-Cyrl-CS"/>
        </w:rPr>
        <w:t>Број:</w:t>
      </w:r>
    </w:p>
    <w:p w:rsidR="004B2E5D" w:rsidRPr="007E1241" w:rsidRDefault="00D95B39" w:rsidP="00D34074">
      <w:pPr>
        <w:jc w:val="both"/>
      </w:pPr>
      <w:r w:rsidRPr="007E1241">
        <w:rPr>
          <w:lang w:val="sr-Cyrl-CS"/>
        </w:rPr>
        <w:t xml:space="preserve">Датум: </w:t>
      </w:r>
    </w:p>
    <w:p w:rsidR="00A34DDB" w:rsidRPr="00E93EAE" w:rsidRDefault="00A34DDB" w:rsidP="005662CC">
      <w:pPr>
        <w:ind w:firstLine="720"/>
        <w:jc w:val="center"/>
        <w:rPr>
          <w:b/>
          <w:sz w:val="28"/>
          <w:szCs w:val="28"/>
          <w:lang w:val="ru-RU"/>
        </w:rPr>
      </w:pPr>
    </w:p>
    <w:p w:rsidR="005662CC" w:rsidRPr="007E1241" w:rsidRDefault="005662CC" w:rsidP="0030194A">
      <w:pPr>
        <w:jc w:val="center"/>
        <w:rPr>
          <w:b/>
          <w:sz w:val="28"/>
          <w:szCs w:val="28"/>
          <w:lang w:val="sr-Cyrl-CS"/>
        </w:rPr>
      </w:pPr>
      <w:r w:rsidRPr="007E1241">
        <w:rPr>
          <w:b/>
          <w:sz w:val="28"/>
          <w:szCs w:val="28"/>
          <w:lang w:val="sr-Cyrl-CS"/>
        </w:rPr>
        <w:t>ИЗВЕШТАЈ О УРАЂЕНОЈ СТРУЧНОЈ ПРАКСИ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0"/>
        <w:gridCol w:w="758"/>
        <w:gridCol w:w="1420"/>
        <w:gridCol w:w="3059"/>
      </w:tblGrid>
      <w:tr w:rsidR="00284167" w:rsidRPr="0081765E" w:rsidTr="00B028CA">
        <w:trPr>
          <w:trHeight w:val="384"/>
        </w:trPr>
        <w:tc>
          <w:tcPr>
            <w:tcW w:w="3844" w:type="dxa"/>
            <w:vAlign w:val="center"/>
          </w:tcPr>
          <w:p w:rsidR="00284167" w:rsidRPr="0081765E" w:rsidRDefault="00284167" w:rsidP="00B028CA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Име и презиме студента:</w:t>
            </w:r>
          </w:p>
        </w:tc>
        <w:tc>
          <w:tcPr>
            <w:tcW w:w="5399" w:type="dxa"/>
            <w:gridSpan w:val="3"/>
            <w:vAlign w:val="center"/>
          </w:tcPr>
          <w:p w:rsidR="00284167" w:rsidRPr="0081765E" w:rsidRDefault="00284167" w:rsidP="00B028CA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284167" w:rsidRPr="0081765E" w:rsidTr="00B028CA">
        <w:trPr>
          <w:trHeight w:val="384"/>
        </w:trPr>
        <w:tc>
          <w:tcPr>
            <w:tcW w:w="3844" w:type="dxa"/>
            <w:vAlign w:val="center"/>
          </w:tcPr>
          <w:p w:rsidR="00284167" w:rsidRPr="0081765E" w:rsidRDefault="00284167" w:rsidP="00B028CA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Број индекса:</w:t>
            </w:r>
          </w:p>
        </w:tc>
        <w:tc>
          <w:tcPr>
            <w:tcW w:w="5399" w:type="dxa"/>
            <w:gridSpan w:val="3"/>
            <w:vAlign w:val="center"/>
          </w:tcPr>
          <w:p w:rsidR="00284167" w:rsidRPr="0081765E" w:rsidRDefault="00284167" w:rsidP="00B028CA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284167" w:rsidRPr="005464F1" w:rsidTr="00B028CA">
        <w:trPr>
          <w:trHeight w:val="384"/>
        </w:trPr>
        <w:tc>
          <w:tcPr>
            <w:tcW w:w="3844" w:type="dxa"/>
            <w:vAlign w:val="center"/>
          </w:tcPr>
          <w:p w:rsidR="00284167" w:rsidRPr="00E93EAE" w:rsidRDefault="00284167" w:rsidP="00B028CA">
            <w:pPr>
              <w:pStyle w:val="PlainText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Мастер</w:t>
            </w:r>
            <w:r w:rsidRPr="0081765E">
              <w:rPr>
                <w:rFonts w:ascii="Times New Roman" w:hAnsi="Times New Roman"/>
                <w:sz w:val="24"/>
                <w:lang w:val="sr-Cyrl-CS"/>
              </w:rPr>
              <w:t xml:space="preserve"> академске студије</w:t>
            </w:r>
            <w:r w:rsidRPr="00E93EAE">
              <w:rPr>
                <w:rFonts w:ascii="Times New Roman" w:hAnsi="Times New Roman"/>
                <w:sz w:val="24"/>
                <w:lang w:val="ru-RU"/>
              </w:rPr>
              <w:t>/</w:t>
            </w:r>
          </w:p>
          <w:p w:rsidR="00284167" w:rsidRPr="0081765E" w:rsidRDefault="00284167" w:rsidP="00B028CA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>
              <w:rPr>
                <w:rFonts w:ascii="Times New Roman" w:hAnsi="Times New Roman"/>
                <w:sz w:val="24"/>
                <w:lang w:val="sr-Cyrl-CS"/>
              </w:rPr>
              <w:t>Студијски програм</w:t>
            </w:r>
            <w:r w:rsidRPr="0081765E">
              <w:rPr>
                <w:rFonts w:ascii="Times New Roman" w:hAnsi="Times New Roman"/>
                <w:sz w:val="24"/>
                <w:lang w:val="sr-Cyrl-CS"/>
              </w:rPr>
              <w:t>:</w:t>
            </w:r>
          </w:p>
        </w:tc>
        <w:tc>
          <w:tcPr>
            <w:tcW w:w="5399" w:type="dxa"/>
            <w:gridSpan w:val="3"/>
            <w:vAlign w:val="center"/>
          </w:tcPr>
          <w:p w:rsidR="00284167" w:rsidRPr="0081765E" w:rsidRDefault="00284167" w:rsidP="00B028CA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284167" w:rsidRPr="0081765E" w:rsidTr="00B028CA">
        <w:trPr>
          <w:trHeight w:val="384"/>
        </w:trPr>
        <w:tc>
          <w:tcPr>
            <w:tcW w:w="3844" w:type="dxa"/>
            <w:vAlign w:val="center"/>
          </w:tcPr>
          <w:p w:rsidR="00284167" w:rsidRPr="0081765E" w:rsidRDefault="00284167" w:rsidP="00B028CA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Модул:</w:t>
            </w:r>
          </w:p>
        </w:tc>
        <w:tc>
          <w:tcPr>
            <w:tcW w:w="5399" w:type="dxa"/>
            <w:gridSpan w:val="3"/>
            <w:vAlign w:val="center"/>
          </w:tcPr>
          <w:p w:rsidR="00284167" w:rsidRPr="0081765E" w:rsidRDefault="00284167" w:rsidP="00B028CA">
            <w:pPr>
              <w:pStyle w:val="PlainText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2F41C8" w:rsidRPr="00D44C41" w:rsidTr="00A34DDB">
        <w:trPr>
          <w:trHeight w:val="387"/>
        </w:trPr>
        <w:tc>
          <w:tcPr>
            <w:tcW w:w="9243" w:type="dxa"/>
            <w:gridSpan w:val="4"/>
            <w:vAlign w:val="center"/>
          </w:tcPr>
          <w:p w:rsidR="002F41C8" w:rsidRPr="0081765E" w:rsidRDefault="00D51ED1" w:rsidP="0081765E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  <w:bookmarkStart w:id="0" w:name="_GoBack"/>
            <w:bookmarkEnd w:id="0"/>
            <w:r w:rsidRPr="0081765E">
              <w:rPr>
                <w:rFonts w:ascii="Times New Roman" w:hAnsi="Times New Roman"/>
                <w:b/>
                <w:i/>
                <w:sz w:val="24"/>
                <w:szCs w:val="24"/>
                <w:lang w:val="sr-Cyrl-CS"/>
              </w:rPr>
              <w:t>Време које је студент провео на стручној пракси</w:t>
            </w:r>
          </w:p>
        </w:tc>
      </w:tr>
      <w:tr w:rsidR="00C42AAC" w:rsidRPr="0081765E" w:rsidTr="00A34DDB">
        <w:trPr>
          <w:trHeight w:val="331"/>
        </w:trPr>
        <w:tc>
          <w:tcPr>
            <w:tcW w:w="6089" w:type="dxa"/>
            <w:gridSpan w:val="3"/>
            <w:vAlign w:val="center"/>
          </w:tcPr>
          <w:p w:rsidR="00C42AAC" w:rsidRPr="0081765E" w:rsidRDefault="007A10C7" w:rsidP="0081765E">
            <w:pPr>
              <w:pStyle w:val="PlainText"/>
              <w:outlineLvl w:val="0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 xml:space="preserve">Датум </w:t>
            </w:r>
            <w:r w:rsidR="00D51ED1" w:rsidRPr="0081765E">
              <w:rPr>
                <w:rFonts w:ascii="Times New Roman" w:hAnsi="Times New Roman"/>
                <w:sz w:val="24"/>
                <w:lang w:val="sr-Cyrl-CS"/>
              </w:rPr>
              <w:t>почетка стручне праксе</w:t>
            </w:r>
            <w:r w:rsidR="00D11450" w:rsidRPr="0081765E">
              <w:rPr>
                <w:rFonts w:ascii="Times New Roman" w:hAnsi="Times New Roman"/>
                <w:sz w:val="24"/>
                <w:lang w:val="sr-Cyrl-CS"/>
              </w:rPr>
              <w:t>:</w:t>
            </w:r>
          </w:p>
        </w:tc>
        <w:tc>
          <w:tcPr>
            <w:tcW w:w="3154" w:type="dxa"/>
            <w:vAlign w:val="center"/>
          </w:tcPr>
          <w:p w:rsidR="00C42AAC" w:rsidRPr="0081765E" w:rsidRDefault="00C42AAC" w:rsidP="0081765E">
            <w:pPr>
              <w:pStyle w:val="PlainText"/>
              <w:outlineLvl w:val="0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C42AAC" w:rsidRPr="0081765E" w:rsidTr="00A34DDB">
        <w:trPr>
          <w:trHeight w:val="331"/>
        </w:trPr>
        <w:tc>
          <w:tcPr>
            <w:tcW w:w="6089" w:type="dxa"/>
            <w:gridSpan w:val="3"/>
            <w:vAlign w:val="center"/>
          </w:tcPr>
          <w:p w:rsidR="00C42AAC" w:rsidRPr="0081765E" w:rsidRDefault="00D51ED1" w:rsidP="0081765E">
            <w:pPr>
              <w:pStyle w:val="PlainText"/>
              <w:outlineLvl w:val="0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Датум завршетка стручне праксе</w:t>
            </w:r>
            <w:r w:rsidR="00D11450" w:rsidRPr="0081765E">
              <w:rPr>
                <w:rFonts w:ascii="Times New Roman" w:hAnsi="Times New Roman"/>
                <w:sz w:val="24"/>
                <w:lang w:val="sr-Cyrl-CS"/>
              </w:rPr>
              <w:t>:</w:t>
            </w:r>
          </w:p>
        </w:tc>
        <w:tc>
          <w:tcPr>
            <w:tcW w:w="3154" w:type="dxa"/>
            <w:vAlign w:val="center"/>
          </w:tcPr>
          <w:p w:rsidR="00C42AAC" w:rsidRPr="0081765E" w:rsidRDefault="00C42AAC" w:rsidP="0081765E">
            <w:pPr>
              <w:pStyle w:val="PlainText"/>
              <w:outlineLvl w:val="0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C42AAC" w:rsidRPr="00D44C41" w:rsidTr="00A34DDB">
        <w:trPr>
          <w:trHeight w:val="331"/>
        </w:trPr>
        <w:tc>
          <w:tcPr>
            <w:tcW w:w="6089" w:type="dxa"/>
            <w:gridSpan w:val="3"/>
            <w:vAlign w:val="center"/>
          </w:tcPr>
          <w:p w:rsidR="00C42AAC" w:rsidRPr="0081765E" w:rsidRDefault="00D51ED1" w:rsidP="0081765E">
            <w:pPr>
              <w:pStyle w:val="PlainText"/>
              <w:outlineLvl w:val="0"/>
              <w:rPr>
                <w:rFonts w:ascii="Times New Roman" w:hAnsi="Times New Roman"/>
                <w:sz w:val="24"/>
                <w:lang w:val="sr-Cyrl-CS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Број радних сати које је студент провео на стручној пракс</w:t>
            </w:r>
            <w:r w:rsidR="007A10C7" w:rsidRPr="0081765E">
              <w:rPr>
                <w:rFonts w:ascii="Times New Roman" w:hAnsi="Times New Roman"/>
                <w:sz w:val="24"/>
                <w:lang w:val="sr-Cyrl-CS"/>
              </w:rPr>
              <w:t>и</w:t>
            </w:r>
            <w:r w:rsidR="00D11450" w:rsidRPr="0081765E">
              <w:rPr>
                <w:rFonts w:ascii="Times New Roman" w:hAnsi="Times New Roman"/>
                <w:sz w:val="24"/>
                <w:lang w:val="sr-Cyrl-CS"/>
              </w:rPr>
              <w:t>:</w:t>
            </w:r>
          </w:p>
        </w:tc>
        <w:tc>
          <w:tcPr>
            <w:tcW w:w="3154" w:type="dxa"/>
            <w:vAlign w:val="center"/>
          </w:tcPr>
          <w:p w:rsidR="00C42AAC" w:rsidRPr="0081765E" w:rsidRDefault="00C42AAC" w:rsidP="0081765E">
            <w:pPr>
              <w:pStyle w:val="PlainText"/>
              <w:outlineLvl w:val="0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30194A" w:rsidRPr="0081765E" w:rsidTr="00B248C4">
        <w:trPr>
          <w:trHeight w:val="665"/>
        </w:trPr>
        <w:tc>
          <w:tcPr>
            <w:tcW w:w="9243" w:type="dxa"/>
            <w:gridSpan w:val="4"/>
            <w:vAlign w:val="center"/>
          </w:tcPr>
          <w:p w:rsidR="0030194A" w:rsidRPr="0030194A" w:rsidRDefault="0030194A" w:rsidP="0030194A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  <w:r w:rsidRPr="0030194A">
              <w:rPr>
                <w:rFonts w:ascii="Times New Roman" w:hAnsi="Times New Roman"/>
                <w:b/>
                <w:i/>
                <w:sz w:val="24"/>
                <w:lang w:val="sr-Cyrl-CS"/>
              </w:rPr>
              <w:t>Организација (званичaн назив):</w:t>
            </w:r>
          </w:p>
          <w:p w:rsidR="0030194A" w:rsidRPr="0081765E" w:rsidRDefault="0030194A" w:rsidP="00B248C4">
            <w:pPr>
              <w:pStyle w:val="PlainText"/>
              <w:tabs>
                <w:tab w:val="right" w:pos="8505"/>
              </w:tabs>
              <w:outlineLvl w:val="0"/>
              <w:rPr>
                <w:rFonts w:ascii="Times New Roman" w:hAnsi="Times New Roman"/>
                <w:sz w:val="24"/>
                <w:lang w:val="sr-Cyrl-CS"/>
              </w:rPr>
            </w:pPr>
          </w:p>
          <w:p w:rsidR="0030194A" w:rsidRPr="0081765E" w:rsidRDefault="0030194A" w:rsidP="00B248C4">
            <w:pPr>
              <w:pStyle w:val="PlainText"/>
              <w:tabs>
                <w:tab w:val="right" w:pos="8505"/>
              </w:tabs>
              <w:outlineLvl w:val="0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C42AAC" w:rsidRPr="00CD4CB8" w:rsidTr="00A34DDB">
        <w:trPr>
          <w:trHeight w:val="331"/>
        </w:trPr>
        <w:tc>
          <w:tcPr>
            <w:tcW w:w="9243" w:type="dxa"/>
            <w:gridSpan w:val="4"/>
            <w:vAlign w:val="center"/>
          </w:tcPr>
          <w:p w:rsidR="00C42AAC" w:rsidRDefault="00CD4CB8" w:rsidP="0081765E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  <w:r>
              <w:rPr>
                <w:rFonts w:ascii="Times New Roman" w:hAnsi="Times New Roman"/>
                <w:b/>
                <w:i/>
                <w:sz w:val="24"/>
                <w:lang w:val="sr-Cyrl-CS"/>
              </w:rPr>
              <w:t>Циљ стручне праксе</w:t>
            </w:r>
            <w:r w:rsidR="00D11450" w:rsidRPr="0081765E">
              <w:rPr>
                <w:rFonts w:ascii="Times New Roman" w:hAnsi="Times New Roman"/>
                <w:b/>
                <w:i/>
                <w:sz w:val="24"/>
                <w:lang w:val="sr-Cyrl-CS"/>
              </w:rPr>
              <w:t>:</w:t>
            </w:r>
          </w:p>
          <w:p w:rsidR="00CD4CB8" w:rsidRDefault="00CD4CB8" w:rsidP="0081765E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</w:p>
          <w:p w:rsidR="00CD4CB8" w:rsidRPr="0081765E" w:rsidRDefault="00CD4CB8" w:rsidP="0081765E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</w:p>
        </w:tc>
      </w:tr>
      <w:tr w:rsidR="00C42AAC" w:rsidRPr="00D44C41" w:rsidTr="00A34DDB">
        <w:trPr>
          <w:trHeight w:val="331"/>
        </w:trPr>
        <w:tc>
          <w:tcPr>
            <w:tcW w:w="9243" w:type="dxa"/>
            <w:gridSpan w:val="4"/>
            <w:vAlign w:val="center"/>
          </w:tcPr>
          <w:p w:rsidR="00C42AAC" w:rsidRPr="00CD4CB8" w:rsidRDefault="00CD4CB8" w:rsidP="0081765E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  <w:r w:rsidRPr="00CD4CB8">
              <w:rPr>
                <w:rFonts w:ascii="Times New Roman" w:hAnsi="Times New Roman"/>
                <w:b/>
                <w:i/>
                <w:sz w:val="24"/>
                <w:lang w:val="sr-Cyrl-CS"/>
              </w:rPr>
              <w:t>Опис проблема/изазова/пројекта стручне праксе:</w:t>
            </w:r>
          </w:p>
          <w:p w:rsidR="00CD4CB8" w:rsidRPr="00CD4CB8" w:rsidRDefault="00CD4CB8" w:rsidP="00CD4CB8">
            <w:pPr>
              <w:shd w:val="clear" w:color="auto" w:fill="FFFFFF"/>
              <w:ind w:hanging="360"/>
              <w:jc w:val="center"/>
              <w:rPr>
                <w:rFonts w:ascii="Segoe UI" w:hAnsi="Segoe UI" w:cs="Segoe UI"/>
                <w:color w:val="212121"/>
                <w:sz w:val="23"/>
                <w:szCs w:val="23"/>
                <w:lang w:val="sr-Cyrl-CS"/>
              </w:rPr>
            </w:pPr>
          </w:p>
          <w:p w:rsidR="00154E12" w:rsidRPr="0081765E" w:rsidRDefault="00154E12" w:rsidP="0081765E">
            <w:pPr>
              <w:pStyle w:val="PlainText"/>
              <w:outlineLvl w:val="0"/>
              <w:rPr>
                <w:rFonts w:ascii="Times New Roman" w:hAnsi="Times New Roman"/>
                <w:sz w:val="24"/>
                <w:lang w:val="sr-Cyrl-CS"/>
              </w:rPr>
            </w:pPr>
          </w:p>
          <w:p w:rsidR="00565D7C" w:rsidRPr="0081765E" w:rsidRDefault="00565D7C" w:rsidP="0081765E">
            <w:pPr>
              <w:pStyle w:val="PlainText"/>
              <w:outlineLvl w:val="0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CD4CB8" w:rsidRPr="00D44C41" w:rsidTr="00A34DDB">
        <w:trPr>
          <w:trHeight w:val="331"/>
        </w:trPr>
        <w:tc>
          <w:tcPr>
            <w:tcW w:w="9243" w:type="dxa"/>
            <w:gridSpan w:val="4"/>
            <w:vAlign w:val="center"/>
          </w:tcPr>
          <w:p w:rsidR="00CD4CB8" w:rsidRDefault="00CD4CB8" w:rsidP="00CD4CB8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  <w:r w:rsidRPr="00CD4CB8">
              <w:rPr>
                <w:rFonts w:ascii="Times New Roman" w:hAnsi="Times New Roman"/>
                <w:b/>
                <w:i/>
                <w:sz w:val="24"/>
                <w:lang w:val="sr-Cyrl-CS"/>
              </w:rPr>
              <w:t>Преглед и опис радних активности током обављања стручне праксе:</w:t>
            </w:r>
          </w:p>
          <w:p w:rsidR="00CD4CB8" w:rsidRDefault="00CD4CB8" w:rsidP="00CD4CB8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</w:p>
          <w:p w:rsidR="00CD4CB8" w:rsidRPr="0081765E" w:rsidRDefault="00CD4CB8" w:rsidP="00CD4CB8">
            <w:pPr>
              <w:pStyle w:val="PlainText"/>
              <w:outlineLvl w:val="0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CD4CB8" w:rsidRPr="00D44C41" w:rsidTr="00A34DDB">
        <w:trPr>
          <w:trHeight w:val="331"/>
        </w:trPr>
        <w:tc>
          <w:tcPr>
            <w:tcW w:w="9243" w:type="dxa"/>
            <w:gridSpan w:val="4"/>
            <w:vAlign w:val="center"/>
          </w:tcPr>
          <w:p w:rsidR="00CD4CB8" w:rsidRDefault="00CD4CB8" w:rsidP="00CD4CB8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  <w:r w:rsidRPr="00CD4CB8">
              <w:rPr>
                <w:rFonts w:ascii="Times New Roman" w:hAnsi="Times New Roman"/>
                <w:b/>
                <w:i/>
                <w:sz w:val="24"/>
                <w:lang w:val="sr-Cyrl-CS"/>
              </w:rPr>
              <w:t>Методе и технике коришћене током реализације стручне праксе:</w:t>
            </w:r>
          </w:p>
          <w:p w:rsidR="00CD4CB8" w:rsidRPr="00CD4CB8" w:rsidRDefault="00CD4CB8" w:rsidP="00CD4CB8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</w:p>
          <w:p w:rsidR="00CD4CB8" w:rsidRPr="0081765E" w:rsidRDefault="00CD4CB8" w:rsidP="00CD4CB8">
            <w:pPr>
              <w:shd w:val="clear" w:color="auto" w:fill="FFFFFF"/>
              <w:ind w:hanging="360"/>
              <w:jc w:val="center"/>
              <w:rPr>
                <w:lang w:val="sr-Cyrl-CS"/>
              </w:rPr>
            </w:pPr>
          </w:p>
        </w:tc>
      </w:tr>
      <w:tr w:rsidR="00CD4CB8" w:rsidRPr="00CD4CB8" w:rsidTr="00A34DDB">
        <w:trPr>
          <w:trHeight w:val="331"/>
        </w:trPr>
        <w:tc>
          <w:tcPr>
            <w:tcW w:w="9243" w:type="dxa"/>
            <w:gridSpan w:val="4"/>
            <w:vAlign w:val="center"/>
          </w:tcPr>
          <w:p w:rsidR="00CD4CB8" w:rsidRPr="00CD4CB8" w:rsidRDefault="00CD4CB8" w:rsidP="00CD4CB8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  <w:r w:rsidRPr="00CD4CB8">
              <w:rPr>
                <w:rFonts w:ascii="Times New Roman" w:hAnsi="Times New Roman"/>
                <w:b/>
                <w:i/>
                <w:sz w:val="24"/>
                <w:lang w:val="sr-Cyrl-CS"/>
              </w:rPr>
              <w:t>Анализа резултата</w:t>
            </w:r>
          </w:p>
          <w:p w:rsidR="00CD4CB8" w:rsidRDefault="00CD4CB8" w:rsidP="00CD4CB8">
            <w:pPr>
              <w:shd w:val="clear" w:color="auto" w:fill="FFFFFF"/>
              <w:ind w:hanging="360"/>
              <w:jc w:val="center"/>
              <w:rPr>
                <w:rFonts w:ascii="Calibri" w:hAnsi="Calibri" w:cs="Calibri"/>
                <w:color w:val="1F497D"/>
                <w:sz w:val="22"/>
                <w:szCs w:val="22"/>
              </w:rPr>
            </w:pPr>
          </w:p>
          <w:p w:rsidR="00CD4CB8" w:rsidRPr="00CD4CB8" w:rsidRDefault="00CD4CB8" w:rsidP="00CD4CB8">
            <w:pPr>
              <w:shd w:val="clear" w:color="auto" w:fill="FFFFFF"/>
              <w:ind w:hanging="360"/>
              <w:jc w:val="center"/>
              <w:rPr>
                <w:rFonts w:ascii="Calibri" w:hAnsi="Calibri" w:cs="Calibri"/>
                <w:color w:val="1F497D"/>
                <w:sz w:val="22"/>
                <w:szCs w:val="22"/>
              </w:rPr>
            </w:pPr>
          </w:p>
        </w:tc>
      </w:tr>
      <w:tr w:rsidR="00CD4CB8" w:rsidRPr="00CD4CB8" w:rsidTr="00A34DDB">
        <w:trPr>
          <w:trHeight w:val="331"/>
        </w:trPr>
        <w:tc>
          <w:tcPr>
            <w:tcW w:w="9243" w:type="dxa"/>
            <w:gridSpan w:val="4"/>
            <w:vAlign w:val="center"/>
          </w:tcPr>
          <w:p w:rsidR="00CD4CB8" w:rsidRPr="00CD4CB8" w:rsidRDefault="00CD4CB8" w:rsidP="00CD4CB8">
            <w:pPr>
              <w:pStyle w:val="PlainText"/>
              <w:outlineLvl w:val="0"/>
              <w:rPr>
                <w:rFonts w:ascii="Times New Roman" w:hAnsi="Times New Roman"/>
                <w:b/>
                <w:i/>
                <w:sz w:val="24"/>
                <w:lang w:val="sr-Cyrl-CS"/>
              </w:rPr>
            </w:pPr>
            <w:r w:rsidRPr="00CD4CB8">
              <w:rPr>
                <w:rFonts w:ascii="Times New Roman" w:hAnsi="Times New Roman"/>
                <w:b/>
                <w:i/>
                <w:sz w:val="24"/>
                <w:lang w:val="sr-Cyrl-CS"/>
              </w:rPr>
              <w:t>Предлози и могућа унапређења</w:t>
            </w:r>
          </w:p>
          <w:p w:rsidR="00CD4CB8" w:rsidRPr="00CD4CB8" w:rsidRDefault="00CD4CB8" w:rsidP="00CD4CB8">
            <w:pPr>
              <w:shd w:val="clear" w:color="auto" w:fill="FFFFFF"/>
              <w:ind w:hanging="360"/>
              <w:jc w:val="center"/>
              <w:rPr>
                <w:rFonts w:ascii="Segoe UI" w:hAnsi="Segoe UI" w:cs="Segoe UI"/>
                <w:color w:val="212121"/>
                <w:sz w:val="23"/>
                <w:szCs w:val="23"/>
              </w:rPr>
            </w:pPr>
          </w:p>
          <w:p w:rsidR="00CD4CB8" w:rsidRPr="0081765E" w:rsidRDefault="00CD4CB8" w:rsidP="0081765E">
            <w:pPr>
              <w:pStyle w:val="PlainText"/>
              <w:outlineLvl w:val="0"/>
              <w:rPr>
                <w:rFonts w:ascii="Times New Roman" w:hAnsi="Times New Roman"/>
                <w:sz w:val="24"/>
                <w:lang w:val="sr-Cyrl-CS"/>
              </w:rPr>
            </w:pPr>
          </w:p>
        </w:tc>
      </w:tr>
      <w:tr w:rsidR="007C0BC8" w:rsidRPr="0081765E" w:rsidTr="00A34DDB">
        <w:trPr>
          <w:trHeight w:val="331"/>
        </w:trPr>
        <w:tc>
          <w:tcPr>
            <w:tcW w:w="4625" w:type="dxa"/>
            <w:gridSpan w:val="2"/>
            <w:vAlign w:val="center"/>
          </w:tcPr>
          <w:p w:rsidR="007C0BC8" w:rsidRPr="0081765E" w:rsidRDefault="007C0BC8" w:rsidP="0081765E">
            <w:pPr>
              <w:pStyle w:val="PlainText"/>
              <w:tabs>
                <w:tab w:val="right" w:pos="8505"/>
              </w:tabs>
              <w:outlineLvl w:val="0"/>
              <w:rPr>
                <w:rFonts w:ascii="Times New Roman" w:hAnsi="Times New Roman"/>
                <w:sz w:val="24"/>
              </w:rPr>
            </w:pPr>
            <w:r w:rsidRPr="0081765E">
              <w:rPr>
                <w:rFonts w:ascii="Times New Roman" w:hAnsi="Times New Roman"/>
                <w:sz w:val="24"/>
                <w:lang w:val="sr-Cyrl-CS"/>
              </w:rPr>
              <w:t>У</w:t>
            </w:r>
            <w:r w:rsidRPr="0081765E">
              <w:rPr>
                <w:rFonts w:ascii="Times New Roman" w:hAnsi="Times New Roman"/>
                <w:sz w:val="24"/>
              </w:rPr>
              <w:t xml:space="preserve">                                   </w:t>
            </w:r>
            <w:r w:rsidRPr="0081765E">
              <w:rPr>
                <w:rFonts w:ascii="Times New Roman" w:hAnsi="Times New Roman"/>
                <w:sz w:val="24"/>
                <w:lang w:val="sr-Cyrl-CS"/>
              </w:rPr>
              <w:t xml:space="preserve">             </w:t>
            </w:r>
          </w:p>
        </w:tc>
        <w:tc>
          <w:tcPr>
            <w:tcW w:w="4618" w:type="dxa"/>
            <w:gridSpan w:val="2"/>
            <w:vAlign w:val="center"/>
          </w:tcPr>
          <w:p w:rsidR="007C0BC8" w:rsidRPr="0081765E" w:rsidRDefault="007C0BC8" w:rsidP="0081765E">
            <w:pPr>
              <w:pStyle w:val="PlainText"/>
              <w:tabs>
                <w:tab w:val="right" w:pos="8505"/>
              </w:tabs>
              <w:outlineLvl w:val="0"/>
              <w:rPr>
                <w:rFonts w:ascii="Times New Roman" w:hAnsi="Times New Roman"/>
                <w:sz w:val="24"/>
              </w:rPr>
            </w:pPr>
            <w:r w:rsidRPr="0081765E">
              <w:rPr>
                <w:rFonts w:ascii="Times New Roman" w:hAnsi="Times New Roman"/>
                <w:sz w:val="24"/>
              </w:rPr>
              <w:t xml:space="preserve">                     </w:t>
            </w:r>
            <w:r w:rsidR="005F2A8C">
              <w:rPr>
                <w:rFonts w:ascii="Times New Roman" w:hAnsi="Times New Roman"/>
                <w:sz w:val="24"/>
                <w:lang w:val="sr-Cyrl-CS"/>
              </w:rPr>
              <w:t>20__</w:t>
            </w:r>
            <w:r w:rsidRPr="0081765E">
              <w:rPr>
                <w:rFonts w:ascii="Times New Roman" w:hAnsi="Times New Roman"/>
                <w:sz w:val="24"/>
                <w:lang w:val="sr-Cyrl-CS"/>
              </w:rPr>
              <w:t>. године</w:t>
            </w:r>
          </w:p>
        </w:tc>
      </w:tr>
    </w:tbl>
    <w:p w:rsidR="00101709" w:rsidRPr="00D34074" w:rsidRDefault="00101709" w:rsidP="00565D7C">
      <w:pPr>
        <w:rPr>
          <w:sz w:val="16"/>
          <w:szCs w:val="16"/>
        </w:rPr>
      </w:pPr>
    </w:p>
    <w:p w:rsidR="007E1241" w:rsidRDefault="00D34074" w:rsidP="00565D7C">
      <w:pPr>
        <w:rPr>
          <w:lang w:val="sr-Cyrl-CS"/>
        </w:rPr>
      </w:pPr>
      <w:r>
        <w:rPr>
          <w:b/>
          <w:lang w:val="sr-Cyrl-CS"/>
        </w:rPr>
        <w:tab/>
      </w:r>
      <w:r>
        <w:rPr>
          <w:b/>
          <w:lang w:val="sr-Cyrl-CS"/>
        </w:rPr>
        <w:tab/>
      </w:r>
      <w:r>
        <w:rPr>
          <w:b/>
          <w:lang w:val="sr-Cyrl-CS"/>
        </w:rPr>
        <w:tab/>
      </w:r>
      <w:r>
        <w:rPr>
          <w:b/>
          <w:lang w:val="sr-Cyrl-CS"/>
        </w:rPr>
        <w:tab/>
      </w:r>
      <w:r>
        <w:rPr>
          <w:b/>
          <w:lang w:val="sr-Cyrl-CS"/>
        </w:rPr>
        <w:tab/>
      </w:r>
      <w:r>
        <w:rPr>
          <w:b/>
          <w:lang w:val="sr-Cyrl-CS"/>
        </w:rPr>
        <w:tab/>
      </w:r>
      <w:r>
        <w:rPr>
          <w:b/>
          <w:lang w:val="sr-Cyrl-CS"/>
        </w:rPr>
        <w:tab/>
      </w:r>
      <w:r>
        <w:rPr>
          <w:b/>
          <w:lang w:val="sr-Cyrl-CS"/>
        </w:rPr>
        <w:tab/>
      </w:r>
      <w:r w:rsidR="007E1241">
        <w:rPr>
          <w:b/>
          <w:lang w:val="sr-Cyrl-CS"/>
        </w:rPr>
        <w:t>Оверава о</w:t>
      </w:r>
      <w:r>
        <w:rPr>
          <w:b/>
          <w:lang w:val="sr-Cyrl-CS"/>
        </w:rPr>
        <w:t>влашће</w:t>
      </w:r>
      <w:r>
        <w:rPr>
          <w:b/>
        </w:rPr>
        <w:t>нo лице</w:t>
      </w:r>
    </w:p>
    <w:p w:rsidR="007E1241" w:rsidRPr="009335FA" w:rsidRDefault="007E1241" w:rsidP="00565D7C">
      <w:pPr>
        <w:rPr>
          <w:lang w:val="sr-Cyrl-CS"/>
        </w:rPr>
      </w:pPr>
      <w:r>
        <w:rPr>
          <w:lang w:val="sr-Cyrl-CS"/>
        </w:rPr>
        <w:lastRenderedPageBreak/>
        <w:t>*Формулар попунити куцаним словима</w:t>
      </w:r>
    </w:p>
    <w:sectPr w:rsidR="007E1241" w:rsidRPr="009335FA" w:rsidSect="00D34074">
      <w:footerReference w:type="default" r:id="rId9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6DC8" w:rsidRDefault="00DC6DC8">
      <w:r>
        <w:separator/>
      </w:r>
    </w:p>
  </w:endnote>
  <w:endnote w:type="continuationSeparator" w:id="0">
    <w:p w:rsidR="00DC6DC8" w:rsidRDefault="00DC6D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_Helvetica">
    <w:altName w:val="Arial"/>
    <w:charset w:val="00"/>
    <w:family w:val="swiss"/>
    <w:pitch w:val="variable"/>
    <w:sig w:usb0="00000083" w:usb1="00000000" w:usb2="00000000" w:usb3="00000000" w:csb0="000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5F36" w:rsidRPr="006225D0" w:rsidRDefault="004C5F36" w:rsidP="00FB16A3">
    <w:pPr>
      <w:pStyle w:val="Footer"/>
      <w:tabs>
        <w:tab w:val="clear" w:pos="8640"/>
        <w:tab w:val="right" w:pos="9639"/>
      </w:tabs>
      <w:rPr>
        <w:lang w:val="sr-Cyrl-CS"/>
      </w:rPr>
    </w:pPr>
    <w:r>
      <w:rPr>
        <w:lang w:val="sr-Cyrl-CS"/>
      </w:rPr>
      <w:tab/>
    </w:r>
  </w:p>
  <w:p w:rsidR="004C5F36" w:rsidRDefault="004C5F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6DC8" w:rsidRDefault="00DC6DC8">
      <w:r>
        <w:separator/>
      </w:r>
    </w:p>
  </w:footnote>
  <w:footnote w:type="continuationSeparator" w:id="0">
    <w:p w:rsidR="00DC6DC8" w:rsidRDefault="00DC6D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594052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4C73BE"/>
    <w:multiLevelType w:val="hybridMultilevel"/>
    <w:tmpl w:val="05FC0B08"/>
    <w:lvl w:ilvl="0" w:tplc="064CEECE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DQ3N7A0NDY3NjFW0lEKTi0uzszPAykwrgUAZmYLriwAAAA="/>
  </w:docVars>
  <w:rsids>
    <w:rsidRoot w:val="00101709"/>
    <w:rsid w:val="000062BB"/>
    <w:rsid w:val="000143D0"/>
    <w:rsid w:val="000417C2"/>
    <w:rsid w:val="0006063C"/>
    <w:rsid w:val="00080731"/>
    <w:rsid w:val="00085282"/>
    <w:rsid w:val="000877B4"/>
    <w:rsid w:val="00094F18"/>
    <w:rsid w:val="000E0D49"/>
    <w:rsid w:val="000E4282"/>
    <w:rsid w:val="00101709"/>
    <w:rsid w:val="00107FBC"/>
    <w:rsid w:val="00115A81"/>
    <w:rsid w:val="00131B2F"/>
    <w:rsid w:val="00152513"/>
    <w:rsid w:val="00154E12"/>
    <w:rsid w:val="00160C23"/>
    <w:rsid w:val="00174322"/>
    <w:rsid w:val="00182DB5"/>
    <w:rsid w:val="001872D4"/>
    <w:rsid w:val="001A20DC"/>
    <w:rsid w:val="001A4339"/>
    <w:rsid w:val="001A6418"/>
    <w:rsid w:val="001B52AD"/>
    <w:rsid w:val="001B5AC1"/>
    <w:rsid w:val="001D4734"/>
    <w:rsid w:val="00226896"/>
    <w:rsid w:val="00244208"/>
    <w:rsid w:val="00257CFD"/>
    <w:rsid w:val="002649FA"/>
    <w:rsid w:val="00272614"/>
    <w:rsid w:val="00284167"/>
    <w:rsid w:val="00291907"/>
    <w:rsid w:val="002C0AA7"/>
    <w:rsid w:val="002D1FAF"/>
    <w:rsid w:val="002D4EBA"/>
    <w:rsid w:val="002F41C8"/>
    <w:rsid w:val="0030194A"/>
    <w:rsid w:val="00314CB5"/>
    <w:rsid w:val="00321160"/>
    <w:rsid w:val="00325836"/>
    <w:rsid w:val="003271B4"/>
    <w:rsid w:val="003438B7"/>
    <w:rsid w:val="003962E8"/>
    <w:rsid w:val="003D2DAB"/>
    <w:rsid w:val="003F04F7"/>
    <w:rsid w:val="003F214E"/>
    <w:rsid w:val="00412070"/>
    <w:rsid w:val="00414173"/>
    <w:rsid w:val="00414C69"/>
    <w:rsid w:val="00422E7C"/>
    <w:rsid w:val="00425B1C"/>
    <w:rsid w:val="00446FB0"/>
    <w:rsid w:val="00464D2C"/>
    <w:rsid w:val="0047514F"/>
    <w:rsid w:val="00494D9C"/>
    <w:rsid w:val="0049653C"/>
    <w:rsid w:val="004B2E5D"/>
    <w:rsid w:val="004B449C"/>
    <w:rsid w:val="004C5F36"/>
    <w:rsid w:val="004D250D"/>
    <w:rsid w:val="004D42A1"/>
    <w:rsid w:val="004E4362"/>
    <w:rsid w:val="00507A9D"/>
    <w:rsid w:val="00515699"/>
    <w:rsid w:val="00534457"/>
    <w:rsid w:val="00540E5C"/>
    <w:rsid w:val="00544848"/>
    <w:rsid w:val="0055378A"/>
    <w:rsid w:val="00563A62"/>
    <w:rsid w:val="00565D7C"/>
    <w:rsid w:val="005662CC"/>
    <w:rsid w:val="005B691A"/>
    <w:rsid w:val="005C4F5D"/>
    <w:rsid w:val="005C5A7E"/>
    <w:rsid w:val="005D532E"/>
    <w:rsid w:val="005F2A8C"/>
    <w:rsid w:val="00660ACB"/>
    <w:rsid w:val="00694729"/>
    <w:rsid w:val="006E1276"/>
    <w:rsid w:val="006E12A7"/>
    <w:rsid w:val="006F295C"/>
    <w:rsid w:val="00700997"/>
    <w:rsid w:val="0073119E"/>
    <w:rsid w:val="00782B59"/>
    <w:rsid w:val="00785D32"/>
    <w:rsid w:val="007A10C7"/>
    <w:rsid w:val="007A2677"/>
    <w:rsid w:val="007B034E"/>
    <w:rsid w:val="007B40E1"/>
    <w:rsid w:val="007B413A"/>
    <w:rsid w:val="007C0BC8"/>
    <w:rsid w:val="007D18C9"/>
    <w:rsid w:val="007E1241"/>
    <w:rsid w:val="007E4F9F"/>
    <w:rsid w:val="008034F0"/>
    <w:rsid w:val="00807B31"/>
    <w:rsid w:val="0081676A"/>
    <w:rsid w:val="0081765E"/>
    <w:rsid w:val="00823A14"/>
    <w:rsid w:val="008305F5"/>
    <w:rsid w:val="0084536F"/>
    <w:rsid w:val="00867C25"/>
    <w:rsid w:val="008771D6"/>
    <w:rsid w:val="008A37F4"/>
    <w:rsid w:val="008A6F7D"/>
    <w:rsid w:val="008B7F61"/>
    <w:rsid w:val="008C5A12"/>
    <w:rsid w:val="008F01D6"/>
    <w:rsid w:val="009021AE"/>
    <w:rsid w:val="00903D9F"/>
    <w:rsid w:val="00920A33"/>
    <w:rsid w:val="00921B3F"/>
    <w:rsid w:val="00923455"/>
    <w:rsid w:val="00923F61"/>
    <w:rsid w:val="009335FA"/>
    <w:rsid w:val="00934A31"/>
    <w:rsid w:val="00937B70"/>
    <w:rsid w:val="009401B9"/>
    <w:rsid w:val="00941793"/>
    <w:rsid w:val="00947CC9"/>
    <w:rsid w:val="009762F6"/>
    <w:rsid w:val="009843F8"/>
    <w:rsid w:val="009F521E"/>
    <w:rsid w:val="00A04B42"/>
    <w:rsid w:val="00A31AED"/>
    <w:rsid w:val="00A31E31"/>
    <w:rsid w:val="00A34DDB"/>
    <w:rsid w:val="00A43655"/>
    <w:rsid w:val="00A624B2"/>
    <w:rsid w:val="00A9038D"/>
    <w:rsid w:val="00A91BE8"/>
    <w:rsid w:val="00AB351C"/>
    <w:rsid w:val="00AB7D92"/>
    <w:rsid w:val="00AC1E90"/>
    <w:rsid w:val="00AE3760"/>
    <w:rsid w:val="00AF089E"/>
    <w:rsid w:val="00B07D4F"/>
    <w:rsid w:val="00B15E17"/>
    <w:rsid w:val="00B2169F"/>
    <w:rsid w:val="00B340A6"/>
    <w:rsid w:val="00B67BF3"/>
    <w:rsid w:val="00B733E7"/>
    <w:rsid w:val="00B765A3"/>
    <w:rsid w:val="00B84A58"/>
    <w:rsid w:val="00B9261C"/>
    <w:rsid w:val="00BC1B4B"/>
    <w:rsid w:val="00BC6194"/>
    <w:rsid w:val="00BD2744"/>
    <w:rsid w:val="00C04D76"/>
    <w:rsid w:val="00C07FC6"/>
    <w:rsid w:val="00C1573D"/>
    <w:rsid w:val="00C2500F"/>
    <w:rsid w:val="00C4054A"/>
    <w:rsid w:val="00C4186F"/>
    <w:rsid w:val="00C42283"/>
    <w:rsid w:val="00C42AAC"/>
    <w:rsid w:val="00C45B09"/>
    <w:rsid w:val="00C63157"/>
    <w:rsid w:val="00C80E16"/>
    <w:rsid w:val="00C9476F"/>
    <w:rsid w:val="00CD4CB8"/>
    <w:rsid w:val="00CF1D4E"/>
    <w:rsid w:val="00D11450"/>
    <w:rsid w:val="00D1767D"/>
    <w:rsid w:val="00D252C1"/>
    <w:rsid w:val="00D34074"/>
    <w:rsid w:val="00D44C41"/>
    <w:rsid w:val="00D51ED1"/>
    <w:rsid w:val="00D85AA4"/>
    <w:rsid w:val="00D95B39"/>
    <w:rsid w:val="00DB24B2"/>
    <w:rsid w:val="00DC1EA1"/>
    <w:rsid w:val="00DC31E7"/>
    <w:rsid w:val="00DC6DC8"/>
    <w:rsid w:val="00DD3D3F"/>
    <w:rsid w:val="00DF36C7"/>
    <w:rsid w:val="00DF60DE"/>
    <w:rsid w:val="00E04DD6"/>
    <w:rsid w:val="00E146A2"/>
    <w:rsid w:val="00E23546"/>
    <w:rsid w:val="00E4152A"/>
    <w:rsid w:val="00E550FE"/>
    <w:rsid w:val="00E63406"/>
    <w:rsid w:val="00E9266C"/>
    <w:rsid w:val="00E93EAE"/>
    <w:rsid w:val="00ED1527"/>
    <w:rsid w:val="00EE4818"/>
    <w:rsid w:val="00F01D0E"/>
    <w:rsid w:val="00F04E4F"/>
    <w:rsid w:val="00F20006"/>
    <w:rsid w:val="00F304A5"/>
    <w:rsid w:val="00F36DA1"/>
    <w:rsid w:val="00F62776"/>
    <w:rsid w:val="00F923D5"/>
    <w:rsid w:val="00F935D7"/>
    <w:rsid w:val="00FA0DDC"/>
    <w:rsid w:val="00FB0AA1"/>
    <w:rsid w:val="00FB16A3"/>
    <w:rsid w:val="00FC2807"/>
    <w:rsid w:val="00FE008D"/>
    <w:rsid w:val="00FE2193"/>
    <w:rsid w:val="00FF494F"/>
    <w:rsid w:val="00FF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42A37828-C6AA-4AA8-B868-4C5F0945F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67D"/>
    <w:rPr>
      <w:sz w:val="24"/>
      <w:szCs w:val="24"/>
    </w:rPr>
  </w:style>
  <w:style w:type="paragraph" w:styleId="Heading3">
    <w:name w:val="heading 3"/>
    <w:basedOn w:val="Normal"/>
    <w:next w:val="Normal"/>
    <w:qFormat/>
    <w:rsid w:val="004E4362"/>
    <w:pPr>
      <w:keepNext/>
      <w:spacing w:before="240" w:after="60"/>
      <w:outlineLvl w:val="2"/>
    </w:pPr>
    <w:rPr>
      <w:rFonts w:ascii="Arial" w:hAnsi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101709"/>
    <w:rPr>
      <w:rFonts w:ascii="Courier New" w:hAnsi="Courier New"/>
      <w:sz w:val="20"/>
      <w:szCs w:val="20"/>
    </w:rPr>
  </w:style>
  <w:style w:type="table" w:styleId="TableGrid">
    <w:name w:val="Table Grid"/>
    <w:basedOn w:val="TableNormal"/>
    <w:rsid w:val="008A6F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B7F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7F61"/>
    <w:pPr>
      <w:tabs>
        <w:tab w:val="center" w:pos="4320"/>
        <w:tab w:val="right" w:pos="8640"/>
      </w:tabs>
    </w:pPr>
  </w:style>
  <w:style w:type="paragraph" w:customStyle="1" w:styleId="ZaglavljeETF">
    <w:name w:val="Zaglavlje ETF"/>
    <w:rsid w:val="0049653C"/>
    <w:pPr>
      <w:tabs>
        <w:tab w:val="center" w:pos="2410"/>
      </w:tabs>
      <w:spacing w:before="20"/>
    </w:pPr>
    <w:rPr>
      <w:rFonts w:ascii="C_Helvetica" w:hAnsi="C_Helvetica"/>
      <w:b/>
      <w:noProof/>
      <w:sz w:val="28"/>
    </w:rPr>
  </w:style>
  <w:style w:type="paragraph" w:styleId="BalloonText">
    <w:name w:val="Balloon Text"/>
    <w:basedOn w:val="Normal"/>
    <w:link w:val="BalloonTextChar"/>
    <w:semiHidden/>
    <w:unhideWhenUsed/>
    <w:rsid w:val="00D44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44C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91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543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8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59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6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78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51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1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ut na strucnu praksu</vt:lpstr>
    </vt:vector>
  </TitlesOfParts>
  <Company>Elektrotehnički fakultet u Beogradu</Company>
  <LinksUpToDate>false</LinksUpToDate>
  <CharactersWithSpaces>1096</CharactersWithSpaces>
  <SharedDoc>false</SharedDoc>
  <HLinks>
    <vt:vector size="6" baseType="variant">
      <vt:variant>
        <vt:i4>1048702</vt:i4>
      </vt:variant>
      <vt:variant>
        <vt:i4>2130</vt:i4>
      </vt:variant>
      <vt:variant>
        <vt:i4>1025</vt:i4>
      </vt:variant>
      <vt:variant>
        <vt:i4>1</vt:i4>
      </vt:variant>
      <vt:variant>
        <vt:lpwstr>prob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ut na strucnu praksu</dc:title>
  <dc:creator>User</dc:creator>
  <cp:lastModifiedBy>Dejan Č. Petrović</cp:lastModifiedBy>
  <cp:revision>2</cp:revision>
  <cp:lastPrinted>2017-01-16T10:10:00Z</cp:lastPrinted>
  <dcterms:created xsi:type="dcterms:W3CDTF">2021-03-10T09:55:00Z</dcterms:created>
  <dcterms:modified xsi:type="dcterms:W3CDTF">2021-03-10T09:55:00Z</dcterms:modified>
</cp:coreProperties>
</file>